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582" w:rsidRPr="008C55ED" w:rsidRDefault="00067582" w:rsidP="008C55ED">
      <w:pPr>
        <w:pStyle w:val="Title"/>
        <w:rPr>
          <w:rStyle w:val="sw"/>
          <w:rFonts w:ascii="Times New Roman" w:hAnsi="Times New Roman" w:cs="Times New Roman"/>
        </w:rPr>
      </w:pPr>
      <w:r w:rsidRPr="008C55ED">
        <w:rPr>
          <w:rStyle w:val="sw"/>
          <w:rFonts w:ascii="Times New Roman" w:hAnsi="Times New Roman" w:cs="Times New Roman"/>
        </w:rPr>
        <w:t>Insurance Frauds and Prevention</w:t>
      </w:r>
    </w:p>
    <w:p w:rsidR="00067582" w:rsidRDefault="00067582" w:rsidP="00067582">
      <w:pPr>
        <w:rPr>
          <w:rStyle w:val="sw"/>
          <w:rFonts w:ascii="Times New Roman" w:hAnsi="Times New Roman" w:cs="Times New Roman"/>
          <w:color w:val="000000"/>
        </w:rPr>
      </w:pPr>
    </w:p>
    <w:p w:rsidR="00067582" w:rsidRPr="008C55ED" w:rsidRDefault="00067582" w:rsidP="00067582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Measur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way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lusi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oal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ry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nderst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umb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sta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or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gres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de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stima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cou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20%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pany'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s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verage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But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tt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nderst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eak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et'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ep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if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xamp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u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o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m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v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m.</w:t>
      </w:r>
    </w:p>
    <w:p w:rsidR="00067582" w:rsidRDefault="00067582" w:rsidP="00067582">
      <w:pPr>
        <w:pStyle w:val="Heading1"/>
        <w:rPr>
          <w:rStyle w:val="sw"/>
          <w:rFonts w:ascii="Times New Roman" w:hAnsi="Times New Roman" w:cs="Times New Roman"/>
        </w:rPr>
      </w:pPr>
      <w:r>
        <w:rPr>
          <w:rStyle w:val="sw"/>
          <w:rFonts w:ascii="Times New Roman" w:hAnsi="Times New Roman" w:cs="Times New Roman"/>
        </w:rPr>
        <w:t xml:space="preserve">What is an Insurance </w:t>
      </w:r>
      <w:bookmarkStart w:id="0" w:name="_GoBack"/>
      <w:bookmarkEnd w:id="0"/>
      <w:r>
        <w:rPr>
          <w:rStyle w:val="sw"/>
          <w:rFonts w:ascii="Times New Roman" w:hAnsi="Times New Roman" w:cs="Times New Roman"/>
        </w:rPr>
        <w:t>Fraud?</w:t>
      </w:r>
    </w:p>
    <w:p w:rsidR="00067582" w:rsidRPr="008C55ED" w:rsidRDefault="00067582" w:rsidP="00067582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7101" w:rsidRPr="008C55ED">
        <w:rPr>
          <w:rStyle w:val="sw"/>
          <w:rFonts w:ascii="Times New Roman" w:hAnsi="Times New Roman" w:cs="Times New Roman"/>
          <w:sz w:val="24"/>
          <w:szCs w:val="24"/>
        </w:rPr>
        <w:t>F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80895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sidered </w:t>
      </w:r>
      <w:proofErr w:type="gramStart"/>
      <w:r w:rsidR="00180895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be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lleg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tivity</w:t>
      </w:r>
      <w:r w:rsidR="00D07101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 conduc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urchas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ell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ie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su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clud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ell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lic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nexist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pani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ail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bm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mium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cel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lic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ar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o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missio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07101"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On the other hand, buyer fraud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sis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xaggera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edic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isto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alsifica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hang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ave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ak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a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kidnapping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urder.</w:t>
      </w:r>
    </w:p>
    <w:p w:rsidR="00067582" w:rsidRPr="00067582" w:rsidRDefault="00995E7B" w:rsidP="00067582">
      <w:pPr>
        <w:pStyle w:val="Heading1"/>
        <w:rPr>
          <w:rStyle w:val="sw"/>
          <w:rFonts w:ascii="Times New Roman" w:hAnsi="Times New Roman" w:cs="Times New Roman"/>
        </w:rPr>
      </w:pPr>
      <w:r>
        <w:rPr>
          <w:rStyle w:val="sw"/>
          <w:rFonts w:ascii="Times New Roman" w:hAnsi="Times New Roman" w:cs="Times New Roman"/>
        </w:rPr>
        <w:t>What is the m</w:t>
      </w:r>
      <w:r w:rsidR="00067582" w:rsidRPr="00067582">
        <w:rPr>
          <w:rStyle w:val="sw"/>
          <w:rFonts w:ascii="Times New Roman" w:hAnsi="Times New Roman" w:cs="Times New Roman"/>
        </w:rPr>
        <w:t>otivation</w:t>
      </w:r>
      <w:r>
        <w:rPr>
          <w:rStyle w:val="sw"/>
          <w:rFonts w:ascii="Times New Roman" w:hAnsi="Times New Roman" w:cs="Times New Roman"/>
        </w:rPr>
        <w:t xml:space="preserve"> behind Insurance Fraud?</w:t>
      </w:r>
    </w:p>
    <w:p w:rsidR="0017644F" w:rsidRPr="008C55ED" w:rsidRDefault="00067582" w:rsidP="00067582">
      <w:pPr>
        <w:rPr>
          <w:rStyle w:val="sw"/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Man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eop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h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m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sper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cau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inanc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rait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But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'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otiv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l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clud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greed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ddic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ntitlement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E36A1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 so on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</w:p>
    <w:p w:rsidR="0017644F" w:rsidRPr="008C55ED" w:rsidRDefault="00067582" w:rsidP="0017644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Organiz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r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yndicat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ll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miu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re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onth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kn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rku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ul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o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ri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aid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17644F" w:rsidRPr="008C55ED" w:rsidRDefault="00067582" w:rsidP="0017644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Befo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ance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licy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vie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ans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urcha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bm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al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ul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aims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e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f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miu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a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v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year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17644F" w:rsidRPr="008C55ED" w:rsidRDefault="00067582" w:rsidP="0017644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Deb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llecto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arge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camm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you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b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ul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aim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067582" w:rsidRPr="008C55ED" w:rsidRDefault="00067582" w:rsidP="0017644F">
      <w:pPr>
        <w:pStyle w:val="ListParagraph"/>
        <w:numPr>
          <w:ilvl w:val="0"/>
          <w:numId w:val="2"/>
        </w:numPr>
        <w:rPr>
          <w:rStyle w:val="sw"/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ge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ddition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an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red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ank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nanc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titution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ge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as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bm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ul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aim.</w:t>
      </w:r>
    </w:p>
    <w:p w:rsidR="00067582" w:rsidRPr="00067582" w:rsidRDefault="00067582" w:rsidP="00067582">
      <w:pPr>
        <w:pStyle w:val="Heading1"/>
        <w:rPr>
          <w:rFonts w:ascii="Times New Roman" w:hAnsi="Times New Roman" w:cs="Times New Roman"/>
        </w:rPr>
      </w:pPr>
      <w:r w:rsidRPr="00067582">
        <w:rPr>
          <w:rStyle w:val="sw"/>
          <w:rFonts w:ascii="Times New Roman" w:hAnsi="Times New Roman" w:cs="Times New Roman"/>
        </w:rPr>
        <w:t>How</w:t>
      </w:r>
      <w:r w:rsidR="00FC75F6">
        <w:rPr>
          <w:rStyle w:val="sw"/>
          <w:rFonts w:ascii="Times New Roman" w:hAnsi="Times New Roman" w:cs="Times New Roman"/>
        </w:rPr>
        <w:t xml:space="preserve"> Insurance Fraud is committed</w:t>
      </w:r>
      <w:r w:rsidRPr="00067582">
        <w:rPr>
          <w:rStyle w:val="sw"/>
          <w:rFonts w:ascii="Times New Roman" w:hAnsi="Times New Roman" w:cs="Times New Roman"/>
        </w:rPr>
        <w:t>?</w:t>
      </w:r>
    </w:p>
    <w:p w:rsidR="00FC75F6" w:rsidRPr="008C55ED" w:rsidRDefault="00067582" w:rsidP="00067582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Organiz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r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atego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ternational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ational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gion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roup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igh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entraliz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rporation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rimina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per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 engag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lleg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tiviti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o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mon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on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oney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E36A1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It </w:t>
      </w:r>
      <w:proofErr w:type="gramStart"/>
      <w:r w:rsidR="008E36A1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 purely intended</w:t>
      </w:r>
      <w:proofErr w:type="gramEnd"/>
      <w:r w:rsidR="008E36A1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 </w:t>
      </w:r>
      <w:r w:rsidR="008E36A1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>to ear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ofit</w:t>
      </w:r>
      <w:r w:rsidR="008E36A1" w:rsidRPr="008C55ED">
        <w:rPr>
          <w:rStyle w:val="sw"/>
          <w:rFonts w:ascii="Times New Roman" w:hAnsi="Times New Roman" w:cs="Times New Roman"/>
          <w:sz w:val="24"/>
          <w:szCs w:val="24"/>
        </w:rPr>
        <w:t>s unethically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. </w:t>
      </w:r>
    </w:p>
    <w:p w:rsidR="0017644F" w:rsidRPr="008C55ED" w:rsidRDefault="00067582" w:rsidP="0006758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c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year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co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ccusto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ccid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parednes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munit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llec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urcha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olv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cident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m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g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cident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ft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obber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t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cover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alue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ss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ccu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y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itiatio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oul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itt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vide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vehicle'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xiste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pection. 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emb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yndic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itial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y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s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conomical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priv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ra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iciou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yc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k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rd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pan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o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o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rimin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ing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</w:t>
      </w:r>
      <w:r w:rsidR="0017644F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t </w:t>
      </w:r>
      <w:proofErr w:type="gramStart"/>
      <w:r w:rsidR="0017644F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s 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un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95E7B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additionally,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lastRenderedPageBreak/>
        <w:t>crimina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m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dent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f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end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erson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nsuspec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dividua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o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y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andom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elec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fo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py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tai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ye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wnershi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a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loor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ddi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b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olv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viously uninsured accidents.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l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ir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ee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itia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eav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e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giste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wn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yhold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fo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tch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emb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sortiu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ic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nt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aliz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ometh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ro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att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ferr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urt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io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lea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e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color w:val="000000"/>
          <w:sz w:val="24"/>
          <w:szCs w:val="24"/>
        </w:rPr>
        <w:t>also</w:t>
      </w:r>
      <w:r w:rsidRPr="008C55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color w:val="000000"/>
          <w:sz w:val="24"/>
          <w:szCs w:val="24"/>
        </w:rPr>
        <w:t>paid</w:t>
      </w:r>
      <w:proofErr w:type="gramEnd"/>
      <w:r w:rsidRPr="008C55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color w:val="000000"/>
          <w:sz w:val="24"/>
          <w:szCs w:val="24"/>
        </w:rPr>
        <w:t>for</w:t>
      </w:r>
      <w:r w:rsidRPr="008C55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color w:val="000000"/>
          <w:sz w:val="24"/>
          <w:szCs w:val="24"/>
        </w:rPr>
        <w:t>the</w:t>
      </w:r>
      <w:r w:rsidRPr="008C55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color w:val="000000"/>
          <w:sz w:val="24"/>
          <w:szCs w:val="24"/>
        </w:rPr>
        <w:t>release</w:t>
      </w:r>
      <w:r w:rsidRPr="008C55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color w:val="000000"/>
          <w:sz w:val="24"/>
          <w:szCs w:val="24"/>
        </w:rPr>
        <w:t>of</w:t>
      </w:r>
      <w:r w:rsidRPr="008C55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vehic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nauthoriz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w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tractor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pan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voi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urn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ictitiou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u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pany</w:t>
      </w:r>
      <w:proofErr w:type="gramEnd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:rsidR="00067582" w:rsidRPr="008C55ED" w:rsidRDefault="00067582" w:rsidP="00067582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o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s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yndic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vehic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cau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pan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bandon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i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viou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wners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registe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spos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qui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aw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's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et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62015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easier.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time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ncov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nt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n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nsuspec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dividu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a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embershi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e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emb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yndicate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ole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al-t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alytic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rigg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v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imila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ven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ik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gress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g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nt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hic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su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tent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id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inanc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s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er.</w:t>
      </w:r>
    </w:p>
    <w:p w:rsidR="00D62015" w:rsidRPr="008C55ED" w:rsidRDefault="00D82F2F" w:rsidP="00067582">
      <w:pPr>
        <w:rPr>
          <w:rStyle w:val="sw"/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sz w:val="24"/>
          <w:szCs w:val="24"/>
        </w:rPr>
        <w:t>Take another example of luxury watches and the reason wh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mportan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ha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>unique specification</w:t>
      </w:r>
      <w:r w:rsidR="00842BC5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ch as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erial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umber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ternationally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="00D62015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067582" w:rsidRPr="008C55ED" w:rsidRDefault="00067582" w:rsidP="00067582">
      <w:pPr>
        <w:rPr>
          <w:rStyle w:val="sw"/>
          <w:rFonts w:ascii="Times New Roman" w:hAnsi="Times New Roman" w:cs="Times New Roman"/>
          <w:bCs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n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eop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y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u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ea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qual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tch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u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is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r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at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ou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orld.</w:t>
      </w:r>
      <w:r w:rsidR="001441D1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obber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41D1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sured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uxu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i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cise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ri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ut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ganiz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ri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41D1" w:rsidRPr="008C55ED">
        <w:rPr>
          <w:rStyle w:val="sw"/>
          <w:rFonts w:ascii="Times New Roman" w:hAnsi="Times New Roman" w:cs="Times New Roman"/>
          <w:bCs/>
          <w:sz w:val="24"/>
          <w:szCs w:val="24"/>
        </w:rPr>
        <w:t>gangs</w:t>
      </w:r>
      <w:r w:rsidR="00180895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 in the same manner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41D1" w:rsidRPr="008C55ED">
        <w:rPr>
          <w:rStyle w:val="sw"/>
          <w:rFonts w:ascii="Times New Roman" w:hAnsi="Times New Roman" w:cs="Times New Roman"/>
          <w:sz w:val="24"/>
          <w:szCs w:val="24"/>
        </w:rPr>
        <w:t>T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441D1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almost all cases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mselv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180895"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being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ack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hi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isi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ublic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e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c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roce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or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hopp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ll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tions</w:t>
      </w:r>
      <w:r w:rsidR="00D82F2F" w:rsidRPr="008C55ED">
        <w:rPr>
          <w:rStyle w:val="sw"/>
          <w:rFonts w:ascii="Times New Roman" w:hAnsi="Times New Roman" w:cs="Times New Roman"/>
          <w:sz w:val="24"/>
          <w:szCs w:val="24"/>
        </w:rPr>
        <w:t>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staurant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pott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ok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ustom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ear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uxu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e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(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se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ed)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ack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own,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ri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i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stina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obb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i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tch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82F2F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re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olen.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o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way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ock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obb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are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e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t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e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nles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pportun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sen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tself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rimina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t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raz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otag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dentifiab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ac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vailable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cid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ccur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sual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por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obbe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lice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ircul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ol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as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er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umber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er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umb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r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nter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li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database.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n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cid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pri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2019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ft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xamin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'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ut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u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a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hin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uc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ou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ctob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2019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o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b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loc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a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tch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t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or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600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,000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($36,000)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st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ade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ssib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nsur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tch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stribu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ternational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roug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nufacto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Jewelers.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However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m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cenario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f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st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pportun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ak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ag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180895"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losses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dv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ssibil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xpedi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ettlem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cove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i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o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ternation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prieta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rand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eri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umb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stribut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nufactur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o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n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ol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uctio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llec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pil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t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l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dentif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="00180895"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se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n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ictur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t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vid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vide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ak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ternet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tiva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imag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canning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o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l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you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gu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ver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quickly.</w:t>
      </w:r>
    </w:p>
    <w:p w:rsidR="00F04285" w:rsidRPr="00F04285" w:rsidRDefault="00067582" w:rsidP="00F04285">
      <w:pPr>
        <w:pStyle w:val="Heading1"/>
        <w:rPr>
          <w:rFonts w:ascii="Times New Roman" w:hAnsi="Times New Roman" w:cs="Times New Roman"/>
        </w:rPr>
      </w:pPr>
      <w:r w:rsidRPr="00F04285">
        <w:rPr>
          <w:rStyle w:val="sw"/>
          <w:rFonts w:ascii="Times New Roman" w:hAnsi="Times New Roman" w:cs="Times New Roman"/>
        </w:rPr>
        <w:lastRenderedPageBreak/>
        <w:t>How</w:t>
      </w:r>
      <w:r w:rsidRPr="00F04285">
        <w:rPr>
          <w:rFonts w:ascii="Times New Roman" w:hAnsi="Times New Roman" w:cs="Times New Roman"/>
        </w:rPr>
        <w:t xml:space="preserve"> </w:t>
      </w:r>
      <w:r w:rsidRPr="00F04285">
        <w:rPr>
          <w:rStyle w:val="sw"/>
          <w:rFonts w:ascii="Times New Roman" w:hAnsi="Times New Roman" w:cs="Times New Roman"/>
        </w:rPr>
        <w:t>can</w:t>
      </w:r>
      <w:r w:rsidRPr="00F04285">
        <w:rPr>
          <w:rFonts w:ascii="Times New Roman" w:hAnsi="Times New Roman" w:cs="Times New Roman"/>
        </w:rPr>
        <w:t xml:space="preserve"> </w:t>
      </w:r>
      <w:r w:rsidRPr="00F04285">
        <w:rPr>
          <w:rStyle w:val="sw"/>
          <w:rFonts w:ascii="Times New Roman" w:hAnsi="Times New Roman" w:cs="Times New Roman"/>
        </w:rPr>
        <w:t>technology</w:t>
      </w:r>
      <w:r w:rsidRPr="00F04285">
        <w:rPr>
          <w:rFonts w:ascii="Times New Roman" w:hAnsi="Times New Roman" w:cs="Times New Roman"/>
        </w:rPr>
        <w:t xml:space="preserve"> </w:t>
      </w:r>
      <w:r w:rsidRPr="00F04285">
        <w:rPr>
          <w:rStyle w:val="sw"/>
          <w:rFonts w:ascii="Times New Roman" w:hAnsi="Times New Roman" w:cs="Times New Roman"/>
        </w:rPr>
        <w:t>help</w:t>
      </w:r>
      <w:r w:rsidR="00F04285" w:rsidRPr="00F04285">
        <w:rPr>
          <w:rStyle w:val="sw"/>
          <w:rFonts w:ascii="Times New Roman" w:hAnsi="Times New Roman" w:cs="Times New Roman"/>
        </w:rPr>
        <w:t>?</w:t>
      </w:r>
    </w:p>
    <w:p w:rsidR="00067582" w:rsidRPr="008C55ED" w:rsidRDefault="00F04285" w:rsidP="00067582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 xml:space="preserve">Consider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 example of a stolen car and how technology can help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cov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ol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vehicles</w:t>
      </w:r>
      <w:proofErr w:type="gramEnd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f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o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m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a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lieve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an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ases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ack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vi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sabled</w:t>
      </w:r>
      <w:proofErr w:type="gramEnd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ompan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ill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ttemp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cov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eventuall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aim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ut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oesn'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av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al-lif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examp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how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oth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oluti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sult</w:t>
      </w:r>
      <w:r w:rsidR="00842BC5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laim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Mr</w:t>
      </w:r>
      <w:r w:rsidR="00842BC5"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Style w:val="sw"/>
          <w:rFonts w:ascii="Times New Roman" w:hAnsi="Times New Roman" w:cs="Times New Roman"/>
          <w:sz w:val="24"/>
          <w:szCs w:val="24"/>
        </w:rPr>
        <w:t>X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port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olen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siden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luf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stric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Style w:val="sw"/>
          <w:rFonts w:ascii="Times New Roman" w:hAnsi="Times New Roman" w:cs="Times New Roman"/>
          <w:sz w:val="24"/>
          <w:szCs w:val="24"/>
        </w:rPr>
        <w:t>Mumbai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Style w:val="sw"/>
          <w:rFonts w:ascii="Times New Roman" w:hAnsi="Times New Roman" w:cs="Times New Roman"/>
          <w:sz w:val="24"/>
          <w:szCs w:val="24"/>
        </w:rPr>
        <w:t>India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ad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job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nd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issing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igh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fo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ft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a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park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yar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hi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ccess-controll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gate. Wh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if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go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up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ex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orning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u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cces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gat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open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urth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i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scover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a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olen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isib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damag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gat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engine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r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Style w:val="sw"/>
          <w:rFonts w:ascii="Times New Roman" w:hAnsi="Times New Roman" w:cs="Times New Roman"/>
          <w:sz w:val="24"/>
          <w:szCs w:val="24"/>
        </w:rPr>
        <w:t>X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mmediatel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port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f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poli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tifi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rack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ompan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cat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triev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r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Style w:val="sw"/>
          <w:rFonts w:ascii="Times New Roman" w:hAnsi="Times New Roman" w:cs="Times New Roman"/>
          <w:sz w:val="24"/>
          <w:szCs w:val="24"/>
        </w:rPr>
        <w:t>X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ld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rack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vi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ttach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a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cover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ill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missing. All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ope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scu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lread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ampened</w:t>
      </w:r>
      <w:proofErr w:type="gramEnd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n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liev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oul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scued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job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w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certa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amag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mulat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men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amage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u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vestigato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sponsib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amag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quickl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tervened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know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Drive</w:t>
      </w:r>
      <w:proofErr w:type="spell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ystem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tiv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k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ack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or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o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eceiv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goo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news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Drive</w:t>
      </w:r>
      <w:proofErr w:type="spell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ystem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ill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ctiv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acked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pecific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locati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outh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frica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covered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lp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e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ls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rest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re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spect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eiz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pert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liev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olen</w:t>
      </w:r>
      <w:proofErr w:type="gramEnd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spici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vehic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ol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us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vehicle'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uplicat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ke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caus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sur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unab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sen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im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sessment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rais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spicion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sur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volv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par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ft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urn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u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se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urth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etwork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nection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established</w:t>
      </w:r>
      <w:proofErr w:type="gramEnd"/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842BC5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vid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rest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spect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uncover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the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imilar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tag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losse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laim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olv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dividuals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B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ross-referenc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know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ersonall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dentifiab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,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we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b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mak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mportan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nection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aid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proces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uncovering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entir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network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peop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property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volv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organize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rim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yndicate.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detection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olution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ystems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should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b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abl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connect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="00067582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67582" w:rsidRPr="008C55ED">
        <w:rPr>
          <w:rStyle w:val="sw"/>
          <w:rFonts w:ascii="Times New Roman" w:hAnsi="Times New Roman" w:cs="Times New Roman"/>
          <w:bCs/>
          <w:sz w:val="24"/>
          <w:szCs w:val="24"/>
        </w:rPr>
        <w:t>dots.</w:t>
      </w:r>
    </w:p>
    <w:p w:rsidR="00067582" w:rsidRPr="008C55ED" w:rsidRDefault="00067582" w:rsidP="00067582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bmit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7D2428"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rrec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ocumen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D2428"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claim.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ot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mm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cam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ubmit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dac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ocument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al-lif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xamp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low. 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IU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partm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rought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ol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apto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il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on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ceptio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rigger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tec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olution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ft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terview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o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iscrepanc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gard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ss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w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dentified</w:t>
      </w:r>
      <w:proofErr w:type="gramEnd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n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por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apto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por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f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lice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s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a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ccur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ot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tat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lso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ur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ami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visit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oug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tac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tai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ul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vided.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k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h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wnershi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apto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sen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oi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ym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etho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o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8C55ED">
        <w:rPr>
          <w:rStyle w:val="sw"/>
          <w:rFonts w:ascii="Times New Roman" w:hAnsi="Times New Roman" w:cs="Times New Roman"/>
          <w:sz w:val="24"/>
          <w:szCs w:val="24"/>
        </w:rPr>
        <w:t>iStore</w:t>
      </w:r>
      <w:proofErr w:type="spell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h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urchas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aptop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nfir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on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roug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ban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ar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s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vid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an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tem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nfir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urchas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item.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oroug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vestig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nfir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ank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tem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tai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ovid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o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atc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ccou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ampe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proofErr w:type="gramEnd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etadat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veal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hang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nt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ocument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hort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reafter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ai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iraculous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cove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apto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n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ng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n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k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fi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a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voi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iv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tail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elong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ffer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.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pa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o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wnershi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ocumen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lastRenderedPageBreak/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t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anc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mpanie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u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ocument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we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cann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a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a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a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marking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lso</w:t>
      </w:r>
      <w:proofErr w:type="gramEnd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lthoug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ddres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fi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ifferent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urn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'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ntac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numb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mai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ddres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ame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ft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eceiv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alyz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formation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onfirmed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dent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f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uffici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rre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ustom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.</w:t>
      </w:r>
    </w:p>
    <w:p w:rsidR="005A353A" w:rsidRPr="005A353A" w:rsidRDefault="00270382" w:rsidP="005A353A">
      <w:pPr>
        <w:pStyle w:val="Heading1"/>
        <w:rPr>
          <w:rFonts w:ascii="Times New Roman" w:hAnsi="Times New Roman" w:cs="Times New Roman"/>
        </w:rPr>
      </w:pPr>
      <w:r>
        <w:rPr>
          <w:rStyle w:val="sw"/>
          <w:rFonts w:ascii="Times New Roman" w:hAnsi="Times New Roman" w:cs="Times New Roman"/>
        </w:rPr>
        <w:t>Prevention</w:t>
      </w:r>
      <w:r w:rsidR="0017644F">
        <w:rPr>
          <w:rStyle w:val="sw"/>
          <w:rFonts w:ascii="Times New Roman" w:hAnsi="Times New Roman" w:cs="Times New Roman"/>
        </w:rPr>
        <w:t xml:space="preserve"> against Fraud</w:t>
      </w:r>
    </w:p>
    <w:p w:rsidR="00067582" w:rsidRPr="008C55ED" w:rsidRDefault="00067582" w:rsidP="005A353A">
      <w:pPr>
        <w:rPr>
          <w:rStyle w:val="sw"/>
          <w:rFonts w:ascii="Times New Roman" w:hAnsi="Times New Roman" w:cs="Times New Roman"/>
          <w:sz w:val="24"/>
          <w:szCs w:val="24"/>
        </w:rPr>
      </w:pP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ft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see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areful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lann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xamp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02633" w:rsidRPr="008C55ED">
        <w:rPr>
          <w:rStyle w:val="sw"/>
          <w:rFonts w:ascii="Times New Roman" w:hAnsi="Times New Roman" w:cs="Times New Roman"/>
          <w:bCs/>
          <w:sz w:val="24"/>
          <w:szCs w:val="24"/>
        </w:rPr>
        <w:t>you migh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a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kn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ow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otec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you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loy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ustom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rev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ill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sw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echnology. Proactive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tec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mprov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alytic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fo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ai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urrent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n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p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even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iorit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surer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dustry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sur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av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com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ccustom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tec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g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h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h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read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e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solved</w:t>
      </w:r>
      <w:proofErr w:type="gramEnd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day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alytic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ul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ru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la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k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o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dentify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tentiall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ule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olici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unterfe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 xml:space="preserve">claims.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dditionally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t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lay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ke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o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desig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rigger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t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xtracted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ecognized</w:t>
      </w:r>
      <w:r w:rsidR="005A353A" w:rsidRPr="008C55ED">
        <w:rPr>
          <w:rStyle w:val="sw"/>
          <w:rFonts w:ascii="Times New Roman" w:hAnsi="Times New Roman" w:cs="Times New Roman"/>
          <w:bCs/>
          <w:sz w:val="24"/>
          <w:szCs w:val="24"/>
        </w:rPr>
        <w:t>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branch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dentif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alyz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haviora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atterns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ou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qual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quantit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ta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reat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rigger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o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es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raud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erformi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rop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nalys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furth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mprove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lready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reat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ul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com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lmos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mpossib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ask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el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A353A"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mo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rigorou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valu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of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useful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at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oints,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t's</w:t>
      </w:r>
      <w:proofErr w:type="gramEnd"/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mportan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artner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platform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nabl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informa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growth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Th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olutio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end-to-en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latfor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with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dvanc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I-powere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nalytic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h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continu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to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evolve.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help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detec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fraud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at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variou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stage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long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before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bCs/>
          <w:sz w:val="24"/>
          <w:szCs w:val="24"/>
        </w:rPr>
        <w:t>a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claim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is</w:t>
      </w:r>
      <w:r w:rsidRPr="008C5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ED">
        <w:rPr>
          <w:rStyle w:val="sw"/>
          <w:rFonts w:ascii="Times New Roman" w:hAnsi="Times New Roman" w:cs="Times New Roman"/>
          <w:sz w:val="24"/>
          <w:szCs w:val="24"/>
        </w:rPr>
        <w:t>paid.</w:t>
      </w:r>
    </w:p>
    <w:p w:rsidR="00067582" w:rsidRPr="008C55ED" w:rsidRDefault="00067582" w:rsidP="00067582">
      <w:pPr>
        <w:rPr>
          <w:rFonts w:ascii="Times New Roman" w:hAnsi="Times New Roman" w:cs="Times New Roman"/>
          <w:sz w:val="24"/>
          <w:szCs w:val="24"/>
        </w:rPr>
      </w:pPr>
    </w:p>
    <w:sectPr w:rsidR="00067582" w:rsidRPr="008C5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F96B01"/>
    <w:multiLevelType w:val="hybridMultilevel"/>
    <w:tmpl w:val="AACE3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F1F31"/>
    <w:multiLevelType w:val="multilevel"/>
    <w:tmpl w:val="9942F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NTcxNjC0MDUyN7RQ0lEKTi0uzszPAykwqgUAAKduaSwAAAA="/>
  </w:docVars>
  <w:rsids>
    <w:rsidRoot w:val="00067582"/>
    <w:rsid w:val="00067582"/>
    <w:rsid w:val="001441D1"/>
    <w:rsid w:val="0017644F"/>
    <w:rsid w:val="00180895"/>
    <w:rsid w:val="00270382"/>
    <w:rsid w:val="00402633"/>
    <w:rsid w:val="004B7E00"/>
    <w:rsid w:val="004E25A8"/>
    <w:rsid w:val="005A353A"/>
    <w:rsid w:val="007D2428"/>
    <w:rsid w:val="00842BC5"/>
    <w:rsid w:val="008C55ED"/>
    <w:rsid w:val="008E36A1"/>
    <w:rsid w:val="00995E7B"/>
    <w:rsid w:val="00CB6383"/>
    <w:rsid w:val="00D07101"/>
    <w:rsid w:val="00D62015"/>
    <w:rsid w:val="00D82F2F"/>
    <w:rsid w:val="00F04285"/>
    <w:rsid w:val="00FC7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8869B"/>
  <w15:chartTrackingRefBased/>
  <w15:docId w15:val="{3B08AFDF-E0E0-40CC-B348-33BE93B70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75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6758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758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67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6758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67582"/>
    <w:rPr>
      <w:color w:val="0000FF"/>
      <w:u w:val="single"/>
    </w:rPr>
  </w:style>
  <w:style w:type="character" w:customStyle="1" w:styleId="sw">
    <w:name w:val="sw"/>
    <w:basedOn w:val="DefaultParagraphFont"/>
    <w:rsid w:val="00067582"/>
  </w:style>
  <w:style w:type="character" w:customStyle="1" w:styleId="Heading1Char">
    <w:name w:val="Heading 1 Char"/>
    <w:basedOn w:val="DefaultParagraphFont"/>
    <w:link w:val="Heading1"/>
    <w:uiPriority w:val="9"/>
    <w:rsid w:val="0006758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675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75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764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89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54</Words>
  <Characters>10068</Characters>
  <Application>Microsoft Office Word</Application>
  <DocSecurity>0</DocSecurity>
  <Lines>12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malto</Company>
  <LinksUpToDate>false</LinksUpToDate>
  <CharactersWithSpaces>1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</dc:creator>
  <cp:keywords/>
  <dc:description/>
  <cp:lastModifiedBy>Gaurav Kumar</cp:lastModifiedBy>
  <cp:revision>17</cp:revision>
  <dcterms:created xsi:type="dcterms:W3CDTF">2023-03-22T11:17:00Z</dcterms:created>
  <dcterms:modified xsi:type="dcterms:W3CDTF">2023-03-2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548fdbdf4198f2bce8a0610d9cc71c3b2b3dd7d026c97732bb43dcf15b0879</vt:lpwstr>
  </property>
</Properties>
</file>